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47AB5" w14:textId="7B23BB5A" w:rsidR="007B2656" w:rsidRPr="00914864" w:rsidRDefault="00914864" w:rsidP="00914864">
      <w:pPr>
        <w:jc w:val="center"/>
        <w:rPr>
          <w:sz w:val="32"/>
          <w:szCs w:val="32"/>
        </w:rPr>
      </w:pPr>
      <w:r w:rsidRPr="00914864">
        <w:rPr>
          <w:sz w:val="32"/>
          <w:szCs w:val="32"/>
        </w:rPr>
        <w:t>LABELING JOBS PRACTICAL</w:t>
      </w:r>
    </w:p>
    <w:p w14:paraId="6936C967" w14:textId="5F4AEC20" w:rsidR="007B2656" w:rsidRDefault="007B2656"/>
    <w:p w14:paraId="3E2F144B" w14:textId="599BCD41" w:rsidR="000737FD" w:rsidRDefault="00914864">
      <w:r w:rsidRPr="007B2656">
        <w:drawing>
          <wp:anchor distT="0" distB="0" distL="114300" distR="114300" simplePos="0" relativeHeight="251658240" behindDoc="0" locked="0" layoutInCell="1" allowOverlap="1" wp14:anchorId="22BC1BEE" wp14:editId="24D77830">
            <wp:simplePos x="0" y="0"/>
            <wp:positionH relativeFrom="column">
              <wp:posOffset>-137160</wp:posOffset>
            </wp:positionH>
            <wp:positionV relativeFrom="paragraph">
              <wp:posOffset>80010</wp:posOffset>
            </wp:positionV>
            <wp:extent cx="5204460" cy="2432050"/>
            <wp:effectExtent l="0" t="0" r="0" b="0"/>
            <wp:wrapSquare wrapText="bothSides"/>
            <wp:docPr id="7806524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652446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4460" cy="2432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F0D3A1" w14:textId="54F5A828" w:rsidR="00CA135F" w:rsidRDefault="00CA135F"/>
    <w:p w14:paraId="18C5340C" w14:textId="5E5499AC" w:rsidR="00CA135F" w:rsidRDefault="00CA135F"/>
    <w:p w14:paraId="6D7C0F4A" w14:textId="5D751F25" w:rsidR="00CA135F" w:rsidRDefault="00CA135F"/>
    <w:p w14:paraId="6F2CB5CE" w14:textId="3D64B170" w:rsidR="00CA135F" w:rsidRDefault="00CA135F"/>
    <w:p w14:paraId="50DC9385" w14:textId="59B6EC80" w:rsidR="00CA135F" w:rsidRDefault="00CA135F"/>
    <w:p w14:paraId="596CE028" w14:textId="51817831" w:rsidR="00CA135F" w:rsidRDefault="00CA135F"/>
    <w:p w14:paraId="742A4E54" w14:textId="77777777" w:rsidR="00CA135F" w:rsidRDefault="00CA135F"/>
    <w:p w14:paraId="611DD0D4" w14:textId="3E43878D" w:rsidR="00CA135F" w:rsidRDefault="00CA135F"/>
    <w:p w14:paraId="114A45A2" w14:textId="7D9D2E0E" w:rsidR="00CA135F" w:rsidRDefault="00CA135F"/>
    <w:p w14:paraId="58A03EC8" w14:textId="77777777" w:rsidR="00CA135F" w:rsidRDefault="00CA135F"/>
    <w:p w14:paraId="08C117FA" w14:textId="46DF466D" w:rsidR="000737FD" w:rsidRDefault="000737FD">
      <w:r>
        <w:t xml:space="preserve">Go to </w:t>
      </w:r>
      <w:proofErr w:type="spellStart"/>
      <w:r>
        <w:t>aws</w:t>
      </w:r>
      <w:proofErr w:type="spellEnd"/>
      <w:r>
        <w:t xml:space="preserve"> </w:t>
      </w:r>
      <w:proofErr w:type="spellStart"/>
      <w:r>
        <w:t>sagemaker</w:t>
      </w:r>
      <w:proofErr w:type="spellEnd"/>
    </w:p>
    <w:p w14:paraId="62EC2D27" w14:textId="3DFBE9F6" w:rsidR="000737FD" w:rsidRDefault="000737FD">
      <w:r>
        <w:t>Create a role</w:t>
      </w:r>
    </w:p>
    <w:p w14:paraId="28E1899C" w14:textId="585183DB" w:rsidR="000737FD" w:rsidRDefault="00CA135F">
      <w:r w:rsidRPr="00E601D3">
        <w:drawing>
          <wp:anchor distT="0" distB="0" distL="114300" distR="114300" simplePos="0" relativeHeight="251659264" behindDoc="0" locked="0" layoutInCell="1" allowOverlap="1" wp14:anchorId="0254A30F" wp14:editId="6C80B68F">
            <wp:simplePos x="0" y="0"/>
            <wp:positionH relativeFrom="column">
              <wp:posOffset>-175260</wp:posOffset>
            </wp:positionH>
            <wp:positionV relativeFrom="paragraph">
              <wp:posOffset>394970</wp:posOffset>
            </wp:positionV>
            <wp:extent cx="5731510" cy="2165350"/>
            <wp:effectExtent l="0" t="0" r="0" b="0"/>
            <wp:wrapSquare wrapText="bothSides"/>
            <wp:docPr id="16043655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365558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5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737FD">
        <w:t>And give policy</w:t>
      </w:r>
      <w:r w:rsidR="00F15839">
        <w:t xml:space="preserve"> of full access</w:t>
      </w:r>
    </w:p>
    <w:p w14:paraId="1E9024F8" w14:textId="0D51A84F" w:rsidR="00F15839" w:rsidRDefault="00F15839">
      <w:r w:rsidRPr="00F15839">
        <w:lastRenderedPageBreak/>
        <w:drawing>
          <wp:inline distT="0" distB="0" distL="0" distR="0" wp14:anchorId="10B28597" wp14:editId="3A806C62">
            <wp:extent cx="5731510" cy="4434840"/>
            <wp:effectExtent l="0" t="0" r="0" b="0"/>
            <wp:docPr id="20614249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42497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3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89304" w14:textId="77777777" w:rsidR="00F15839" w:rsidRDefault="00F15839"/>
    <w:p w14:paraId="428B3CC8" w14:textId="0EE124CC" w:rsidR="00F15839" w:rsidRDefault="00F15839">
      <w:r w:rsidRPr="00F15839">
        <w:drawing>
          <wp:inline distT="0" distB="0" distL="0" distR="0" wp14:anchorId="6E4D6B57" wp14:editId="4CAE4DE7">
            <wp:extent cx="5731510" cy="2572385"/>
            <wp:effectExtent l="0" t="0" r="0" b="0"/>
            <wp:docPr id="2044636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6363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90A1" w14:textId="77777777" w:rsidR="0091545C" w:rsidRDefault="0091545C"/>
    <w:p w14:paraId="53CBF934" w14:textId="203A148A" w:rsidR="0091545C" w:rsidRDefault="0091545C">
      <w:r w:rsidRPr="0091545C">
        <w:lastRenderedPageBreak/>
        <w:drawing>
          <wp:inline distT="0" distB="0" distL="0" distR="0" wp14:anchorId="6F32B8A3" wp14:editId="025C38AB">
            <wp:extent cx="5731510" cy="3315335"/>
            <wp:effectExtent l="0" t="0" r="0" b="0"/>
            <wp:docPr id="2870626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06268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63FB8" w14:textId="577C2A66" w:rsidR="0068079F" w:rsidRDefault="0068079F">
      <w:r>
        <w:t xml:space="preserve">Role created </w:t>
      </w:r>
    </w:p>
    <w:p w14:paraId="561752A7" w14:textId="4C2AB5C2" w:rsidR="0068079F" w:rsidRDefault="0068079F">
      <w:r w:rsidRPr="0068079F">
        <w:drawing>
          <wp:inline distT="0" distB="0" distL="0" distR="0" wp14:anchorId="1D8BBF87" wp14:editId="62126742">
            <wp:extent cx="5731510" cy="1697355"/>
            <wp:effectExtent l="0" t="0" r="0" b="0"/>
            <wp:docPr id="8791048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10488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FFB57" w14:textId="1C7A0168" w:rsidR="00D83866" w:rsidRDefault="00D83866">
      <w:r w:rsidRPr="00D83866">
        <w:drawing>
          <wp:inline distT="0" distB="0" distL="0" distR="0" wp14:anchorId="0F94A68F" wp14:editId="588763CE">
            <wp:extent cx="5731510" cy="2526665"/>
            <wp:effectExtent l="0" t="0" r="0" b="0"/>
            <wp:docPr id="3287351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73515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3661C" w14:textId="77777777" w:rsidR="000A4163" w:rsidRDefault="000A4163"/>
    <w:p w14:paraId="00382CC5" w14:textId="6302B760" w:rsidR="000A4163" w:rsidRDefault="000A4163">
      <w:r w:rsidRPr="000A4163">
        <w:lastRenderedPageBreak/>
        <w:drawing>
          <wp:inline distT="0" distB="0" distL="0" distR="0" wp14:anchorId="7A41DC0D" wp14:editId="51887F40">
            <wp:extent cx="5731510" cy="4172585"/>
            <wp:effectExtent l="0" t="0" r="0" b="0"/>
            <wp:docPr id="11059716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97167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D6FE3" w14:textId="317A780C" w:rsidR="001A038D" w:rsidRDefault="001A038D">
      <w:r w:rsidRPr="001A038D">
        <w:drawing>
          <wp:inline distT="0" distB="0" distL="0" distR="0" wp14:anchorId="425C3728" wp14:editId="2E922CC2">
            <wp:extent cx="5731510" cy="3545840"/>
            <wp:effectExtent l="0" t="0" r="0" b="0"/>
            <wp:docPr id="17618505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85057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EE6FC" w14:textId="2B042C3B" w:rsidR="009E181C" w:rsidRDefault="009E181C">
      <w:r w:rsidRPr="009E181C">
        <w:lastRenderedPageBreak/>
        <w:drawing>
          <wp:inline distT="0" distB="0" distL="0" distR="0" wp14:anchorId="5A219D29" wp14:editId="477D75CC">
            <wp:extent cx="5731510" cy="4337050"/>
            <wp:effectExtent l="0" t="0" r="0" b="0"/>
            <wp:docPr id="3064343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43439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3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4CAD2" w14:textId="77777777" w:rsidR="00C04674" w:rsidRDefault="00C04674"/>
    <w:p w14:paraId="02A82FD4" w14:textId="4506B79D" w:rsidR="00C04674" w:rsidRDefault="00C04674">
      <w:r>
        <w:t>Click create</w:t>
      </w:r>
    </w:p>
    <w:p w14:paraId="0BA48D78" w14:textId="795A7B2E" w:rsidR="00C04674" w:rsidRDefault="00C04674">
      <w:r>
        <w:t xml:space="preserve">SELECT </w:t>
      </w:r>
      <w:r w:rsidR="00651E67">
        <w:t>WORKERS</w:t>
      </w:r>
    </w:p>
    <w:p w14:paraId="3E942FC2" w14:textId="5CA25430" w:rsidR="00651E67" w:rsidRDefault="00912966">
      <w:r w:rsidRPr="00912966">
        <w:drawing>
          <wp:inline distT="0" distB="0" distL="0" distR="0" wp14:anchorId="5A848B74" wp14:editId="002F6983">
            <wp:extent cx="5731510" cy="3275965"/>
            <wp:effectExtent l="0" t="0" r="0" b="0"/>
            <wp:docPr id="19094692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46924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07280" w14:textId="671DFF93" w:rsidR="009409BF" w:rsidRDefault="009409BF">
      <w:r w:rsidRPr="009409BF">
        <w:lastRenderedPageBreak/>
        <w:drawing>
          <wp:inline distT="0" distB="0" distL="0" distR="0" wp14:anchorId="04E298ED" wp14:editId="6A920C94">
            <wp:extent cx="5731510" cy="1866900"/>
            <wp:effectExtent l="0" t="0" r="0" b="0"/>
            <wp:docPr id="17802808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28080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86698" w14:textId="69425AF3" w:rsidR="005F7B3D" w:rsidRDefault="005F7B3D">
      <w:r w:rsidRPr="005F7B3D">
        <w:drawing>
          <wp:inline distT="0" distB="0" distL="0" distR="0" wp14:anchorId="31A8046E" wp14:editId="1948C1E9">
            <wp:extent cx="5731510" cy="3682365"/>
            <wp:effectExtent l="0" t="0" r="0" b="0"/>
            <wp:docPr id="20836491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64917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C66A9" w14:textId="3752AD88" w:rsidR="000A7C44" w:rsidRDefault="000A7C44">
      <w:r>
        <w:t>CREATE THE JOB</w:t>
      </w:r>
    </w:p>
    <w:p w14:paraId="336712BE" w14:textId="5EDEF31B" w:rsidR="009856FE" w:rsidRDefault="009856FE">
      <w:r>
        <w:t>NEXT STEP</w:t>
      </w:r>
    </w:p>
    <w:p w14:paraId="56D1816E" w14:textId="537CB96C" w:rsidR="009856FE" w:rsidRPr="009856FE" w:rsidRDefault="009856FE">
      <w:pPr>
        <w:rPr>
          <w:sz w:val="28"/>
          <w:szCs w:val="28"/>
        </w:rPr>
      </w:pPr>
      <w:r w:rsidRPr="009856FE">
        <w:rPr>
          <w:sz w:val="28"/>
          <w:szCs w:val="28"/>
        </w:rPr>
        <w:t xml:space="preserve">Monitoring Your </w:t>
      </w:r>
      <w:proofErr w:type="spellStart"/>
      <w:r w:rsidRPr="009856FE">
        <w:rPr>
          <w:sz w:val="28"/>
          <w:szCs w:val="28"/>
        </w:rPr>
        <w:t>Labeling</w:t>
      </w:r>
      <w:proofErr w:type="spellEnd"/>
      <w:r w:rsidRPr="009856FE">
        <w:rPr>
          <w:sz w:val="28"/>
          <w:szCs w:val="28"/>
        </w:rPr>
        <w:t xml:space="preserve"> Job</w:t>
      </w:r>
    </w:p>
    <w:p w14:paraId="6E1B0E42" w14:textId="60BC3B83" w:rsidR="000A7C44" w:rsidRDefault="000A7C44">
      <w:r w:rsidRPr="000A7C44">
        <w:drawing>
          <wp:inline distT="0" distB="0" distL="0" distR="0" wp14:anchorId="3043EB54" wp14:editId="15F3E7B9">
            <wp:extent cx="5731510" cy="2070735"/>
            <wp:effectExtent l="0" t="0" r="0" b="0"/>
            <wp:docPr id="5218394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83948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07F03" w14:textId="020050D9" w:rsidR="004509C6" w:rsidRDefault="004509C6">
      <w:r>
        <w:lastRenderedPageBreak/>
        <w:t>JOB SUMMARY IS VISIBLE IN THE JOBS SECTION</w:t>
      </w:r>
    </w:p>
    <w:p w14:paraId="2E167105" w14:textId="78D8EC43" w:rsidR="004509C6" w:rsidRDefault="004509C6">
      <w:r w:rsidRPr="004509C6">
        <w:drawing>
          <wp:inline distT="0" distB="0" distL="0" distR="0" wp14:anchorId="34ECC725" wp14:editId="223A79F7">
            <wp:extent cx="5731510" cy="2643505"/>
            <wp:effectExtent l="0" t="0" r="0" b="0"/>
            <wp:docPr id="10712213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22138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5C595" w14:textId="77777777" w:rsidR="00390DAA" w:rsidRDefault="00390DAA"/>
    <w:p w14:paraId="33524EA1" w14:textId="2E6F7DC4" w:rsidR="00390DAA" w:rsidRDefault="00390DAA">
      <w:r w:rsidRPr="00390DAA">
        <w:drawing>
          <wp:inline distT="0" distB="0" distL="0" distR="0" wp14:anchorId="0638A305" wp14:editId="527572F9">
            <wp:extent cx="5731510" cy="2653665"/>
            <wp:effectExtent l="0" t="0" r="0" b="0"/>
            <wp:docPr id="4946234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62349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69CDF" w14:textId="72986F01" w:rsidR="00E12B1A" w:rsidRDefault="00E12B1A">
      <w:r>
        <w:t>PERFORM ACTIONS ON THE JOB</w:t>
      </w:r>
    </w:p>
    <w:p w14:paraId="33780C28" w14:textId="61B44447" w:rsidR="00E12B1A" w:rsidRDefault="00E12B1A" w:rsidP="00CA135F">
      <w:pPr>
        <w:pStyle w:val="ListParagraph"/>
        <w:numPr>
          <w:ilvl w:val="0"/>
          <w:numId w:val="1"/>
        </w:numPr>
      </w:pPr>
      <w:r>
        <w:t>CLONE</w:t>
      </w:r>
    </w:p>
    <w:p w14:paraId="5B102AAC" w14:textId="33F3085E" w:rsidR="001B28AF" w:rsidRDefault="00CA135F" w:rsidP="00CA135F">
      <w:pPr>
        <w:pStyle w:val="ListParagraph"/>
        <w:numPr>
          <w:ilvl w:val="0"/>
          <w:numId w:val="1"/>
        </w:numPr>
      </w:pPr>
      <w:r>
        <w:t>CHAIN</w:t>
      </w:r>
    </w:p>
    <w:p w14:paraId="1F85953C" w14:textId="430FC567" w:rsidR="00CA135F" w:rsidRDefault="00CA135F" w:rsidP="00CA135F">
      <w:pPr>
        <w:pStyle w:val="ListParagraph"/>
        <w:numPr>
          <w:ilvl w:val="0"/>
          <w:numId w:val="1"/>
        </w:numPr>
      </w:pPr>
      <w:r>
        <w:t>STOP</w:t>
      </w:r>
    </w:p>
    <w:p w14:paraId="7C7C7188" w14:textId="0941DDAD" w:rsidR="00E12B1A" w:rsidRDefault="00E12B1A">
      <w:r w:rsidRPr="00E12B1A">
        <w:lastRenderedPageBreak/>
        <w:drawing>
          <wp:inline distT="0" distB="0" distL="0" distR="0" wp14:anchorId="3EE1FD1B" wp14:editId="20952F3B">
            <wp:extent cx="4884420" cy="2625660"/>
            <wp:effectExtent l="0" t="0" r="0" b="0"/>
            <wp:docPr id="5168932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89326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90341" cy="2628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DC9A5" w14:textId="77777777" w:rsidR="00023174" w:rsidRDefault="00023174"/>
    <w:p w14:paraId="1D8184EB" w14:textId="05CCB89F" w:rsidR="00023174" w:rsidRDefault="00023174">
      <w:r w:rsidRPr="00023174">
        <w:drawing>
          <wp:inline distT="0" distB="0" distL="0" distR="0" wp14:anchorId="19D34FCE" wp14:editId="762815BF">
            <wp:extent cx="5731510" cy="2853690"/>
            <wp:effectExtent l="0" t="0" r="0" b="0"/>
            <wp:docPr id="170408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0844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00B07" w14:textId="77777777" w:rsidR="00A82535" w:rsidRDefault="00A82535"/>
    <w:p w14:paraId="6C12FBBA" w14:textId="547A9777" w:rsidR="00A82535" w:rsidRDefault="00A82535">
      <w:r w:rsidRPr="00A82535">
        <w:lastRenderedPageBreak/>
        <w:drawing>
          <wp:inline distT="0" distB="0" distL="0" distR="0" wp14:anchorId="7E119A1A" wp14:editId="64B5EDA5">
            <wp:extent cx="5731510" cy="2719070"/>
            <wp:effectExtent l="0" t="0" r="0" b="0"/>
            <wp:docPr id="136684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8493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69C6D" w14:textId="77777777" w:rsidR="00A82535" w:rsidRDefault="00A82535"/>
    <w:p w14:paraId="1EAC5D34" w14:textId="59E216AF" w:rsidR="00A82535" w:rsidRDefault="00A82535">
      <w:r>
        <w:t>STOP THE JOB</w:t>
      </w:r>
    </w:p>
    <w:p w14:paraId="2F4E99BD" w14:textId="399AD77A" w:rsidR="00A82535" w:rsidRDefault="00CC3A2E">
      <w:r w:rsidRPr="00CC3A2E">
        <w:drawing>
          <wp:inline distT="0" distB="0" distL="0" distR="0" wp14:anchorId="04493BE4" wp14:editId="4A273E8D">
            <wp:extent cx="5731510" cy="2245995"/>
            <wp:effectExtent l="0" t="0" r="0" b="0"/>
            <wp:docPr id="19315057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50573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825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D7182C"/>
    <w:multiLevelType w:val="hybridMultilevel"/>
    <w:tmpl w:val="0CD227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67383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MDEyNTczMjc0NzBT0lEKTi0uzszPAykwrAUAPASFICwAAAA="/>
  </w:docVars>
  <w:rsids>
    <w:rsidRoot w:val="00D83866"/>
    <w:rsid w:val="00023174"/>
    <w:rsid w:val="000737FD"/>
    <w:rsid w:val="000A4163"/>
    <w:rsid w:val="000A7C44"/>
    <w:rsid w:val="001A038D"/>
    <w:rsid w:val="001B28AF"/>
    <w:rsid w:val="00390DAA"/>
    <w:rsid w:val="004509C6"/>
    <w:rsid w:val="005F7B3D"/>
    <w:rsid w:val="00651E67"/>
    <w:rsid w:val="0068079F"/>
    <w:rsid w:val="007B2656"/>
    <w:rsid w:val="00912966"/>
    <w:rsid w:val="00914864"/>
    <w:rsid w:val="0091545C"/>
    <w:rsid w:val="009409BF"/>
    <w:rsid w:val="009856FE"/>
    <w:rsid w:val="009E181C"/>
    <w:rsid w:val="00A82535"/>
    <w:rsid w:val="00C04674"/>
    <w:rsid w:val="00CA135F"/>
    <w:rsid w:val="00CC3A2E"/>
    <w:rsid w:val="00D024CF"/>
    <w:rsid w:val="00D83866"/>
    <w:rsid w:val="00E12B1A"/>
    <w:rsid w:val="00E36E32"/>
    <w:rsid w:val="00E601D3"/>
    <w:rsid w:val="00F15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A6BB6"/>
  <w15:chartTrackingRefBased/>
  <w15:docId w15:val="{7604F751-AF22-4A34-A0FD-FB97E303E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13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42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6</TotalTime>
  <Pages>9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een Shaikh</dc:creator>
  <cp:keywords/>
  <dc:description/>
  <cp:lastModifiedBy>Sharmeen Shaikh</cp:lastModifiedBy>
  <cp:revision>26</cp:revision>
  <dcterms:created xsi:type="dcterms:W3CDTF">2024-04-18T03:24:00Z</dcterms:created>
  <dcterms:modified xsi:type="dcterms:W3CDTF">2024-04-22T05:10:00Z</dcterms:modified>
</cp:coreProperties>
</file>